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E74A13" w14:textId="5FDA89E7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>
        <w:rPr>
          <w:rFonts w:asciiTheme="minorHAnsi" w:hAnsiTheme="minorHAnsi" w:cs="Arial"/>
          <w:b/>
          <w:sz w:val="28"/>
          <w:szCs w:val="22"/>
        </w:rPr>
        <w:t>GRADE 10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A9055D">
        <w:rPr>
          <w:rFonts w:asciiTheme="minorHAnsi" w:hAnsiTheme="minorHAnsi" w:cs="Arial"/>
          <w:b/>
          <w:sz w:val="28"/>
          <w:szCs w:val="22"/>
        </w:rPr>
        <w:t>202</w:t>
      </w:r>
      <w:r w:rsidR="007D0829">
        <w:rPr>
          <w:rFonts w:asciiTheme="minorHAnsi" w:hAnsiTheme="minorHAnsi" w:cs="Arial"/>
          <w:b/>
          <w:sz w:val="28"/>
          <w:szCs w:val="22"/>
        </w:rPr>
        <w:t>2</w:t>
      </w:r>
    </w:p>
    <w:p w14:paraId="7611B256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081101" w:rsidRPr="0093286D" w14:paraId="0CF7ACD2" w14:textId="77777777" w:rsidTr="00E23DC1">
        <w:trPr>
          <w:trHeight w:val="640"/>
        </w:trPr>
        <w:tc>
          <w:tcPr>
            <w:tcW w:w="1745" w:type="dxa"/>
            <w:vAlign w:val="center"/>
          </w:tcPr>
          <w:p w14:paraId="1FF3929E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5E4C7729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36844FD7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081101" w:rsidRPr="0093286D" w14:paraId="66C1A816" w14:textId="77777777" w:rsidTr="00E23DC1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14ADB33B" w14:textId="709A60E2" w:rsidR="00081101" w:rsidRPr="00A94F54" w:rsidRDefault="002B1B8D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CA0065">
              <w:rPr>
                <w:rFonts w:asciiTheme="minorHAnsi" w:hAnsiTheme="minorHAnsi" w:cs="Arial"/>
                <w:b/>
                <w:sz w:val="22"/>
                <w:szCs w:val="22"/>
              </w:rPr>
              <w:t>19 January 202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7D0829">
              <w:rPr>
                <w:rFonts w:asciiTheme="minorHAnsi" w:hAnsiTheme="minorHAnsi" w:cs="Arial"/>
                <w:b/>
                <w:sz w:val="22"/>
                <w:szCs w:val="22"/>
              </w:rPr>
              <w:t>25 March 2022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EA71FF" w:rsidRPr="0093286D" w14:paraId="2C91E035" w14:textId="77777777" w:rsidTr="00687AE8">
        <w:trPr>
          <w:trHeight w:val="680"/>
        </w:trPr>
        <w:tc>
          <w:tcPr>
            <w:tcW w:w="1745" w:type="dxa"/>
            <w:vMerge w:val="restart"/>
            <w:vAlign w:val="center"/>
          </w:tcPr>
          <w:p w14:paraId="2E5A430A" w14:textId="77777777" w:rsidR="00EA71FF" w:rsidRPr="0080747D" w:rsidRDefault="00EA71FF" w:rsidP="00EA71FF">
            <w:pPr>
              <w:jc w:val="both"/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 xml:space="preserve">Introduction </w:t>
            </w:r>
          </w:p>
          <w:p w14:paraId="57CA9173" w14:textId="77777777" w:rsidR="00EA71FF" w:rsidRPr="0080747D" w:rsidRDefault="00EA71FF" w:rsidP="00EA71FF">
            <w:pPr>
              <w:jc w:val="both"/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to EGD</w:t>
            </w:r>
          </w:p>
          <w:p w14:paraId="113AD92C" w14:textId="77777777" w:rsidR="00EA71FF" w:rsidRPr="00687AE8" w:rsidRDefault="00EA71FF" w:rsidP="00EA71FF">
            <w:pPr>
              <w:jc w:val="both"/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19AA3225" w14:textId="77777777" w:rsidR="00EA71FF" w:rsidRPr="00687AE8" w:rsidRDefault="00EA71FF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 xml:space="preserve">Setting up Drawing sheet </w:t>
            </w:r>
          </w:p>
        </w:tc>
        <w:tc>
          <w:tcPr>
            <w:tcW w:w="2527" w:type="dxa"/>
            <w:vMerge w:val="restart"/>
            <w:vAlign w:val="center"/>
          </w:tcPr>
          <w:p w14:paraId="31528205" w14:textId="2FF5853C" w:rsidR="00EA71FF" w:rsidRPr="00B66BA4" w:rsidRDefault="00EA71FF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3EFA3811" w14:textId="603DC630" w:rsidR="007E0F0A" w:rsidRPr="00B66BA4" w:rsidRDefault="00246818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One Coursework </w:t>
            </w:r>
          </w:p>
          <w:p w14:paraId="04A5A271" w14:textId="00520CD4" w:rsidR="007D0829" w:rsidRPr="00B66BA4" w:rsidRDefault="00246818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drawing</w:t>
            </w:r>
          </w:p>
          <w:p w14:paraId="2F742AA3" w14:textId="3C4D9419" w:rsidR="007D0829" w:rsidRPr="00B66BA4" w:rsidRDefault="007D0829" w:rsidP="00B66BA4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ontrolled Test A</w:t>
            </w:r>
          </w:p>
          <w:p w14:paraId="7BCDD040" w14:textId="77D3B6F7" w:rsidR="001478AD" w:rsidRPr="00B66BA4" w:rsidRDefault="007D0829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14 – 18 F</w:t>
            </w:r>
            <w:r w:rsidR="001478AD" w:rsidRPr="00B66BA4">
              <w:rPr>
                <w:rFonts w:asciiTheme="minorHAnsi" w:hAnsiTheme="minorHAnsi" w:cs="Arial"/>
                <w:sz w:val="22"/>
                <w:szCs w:val="22"/>
              </w:rPr>
              <w:t>e</w:t>
            </w:r>
            <w:r w:rsidRPr="00B66BA4">
              <w:rPr>
                <w:rFonts w:asciiTheme="minorHAnsi" w:hAnsiTheme="minorHAnsi" w:cs="Arial"/>
                <w:sz w:val="22"/>
                <w:szCs w:val="22"/>
              </w:rPr>
              <w:t>bruary</w:t>
            </w:r>
            <w:r w:rsidR="00246818" w:rsidRPr="00B66BA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542C582A" w14:textId="56B27E5A" w:rsidR="00EA71FF" w:rsidRPr="00B66BA4" w:rsidRDefault="00EA71FF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</w:p>
          <w:p w14:paraId="1133CD20" w14:textId="3BBA832E" w:rsidR="007E0F0A" w:rsidRPr="00B66BA4" w:rsidRDefault="00246818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67EF35DB" w14:textId="7F6A9390" w:rsidR="007E0F0A" w:rsidRPr="00B66BA4" w:rsidRDefault="007E0F0A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246818" w:rsidRPr="00B66BA4">
              <w:rPr>
                <w:rFonts w:asciiTheme="minorHAnsi" w:hAnsiTheme="minorHAnsi" w:cs="Arial"/>
                <w:sz w:val="22"/>
                <w:szCs w:val="22"/>
              </w:rPr>
              <w:t>rawings</w:t>
            </w:r>
          </w:p>
          <w:p w14:paraId="02A36AB5" w14:textId="07BF43DF" w:rsidR="00EA71FF" w:rsidRPr="00B66BA4" w:rsidRDefault="007E0F0A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25 February</w:t>
            </w:r>
          </w:p>
          <w:p w14:paraId="52415EE5" w14:textId="370C0C2B" w:rsidR="00EA71FF" w:rsidRPr="00B66BA4" w:rsidRDefault="00EA71FF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3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</w:p>
          <w:p w14:paraId="2919DC45" w14:textId="494D3144" w:rsidR="001478AD" w:rsidRPr="00B66BA4" w:rsidRDefault="00EA71FF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Controlled Test</w:t>
            </w:r>
            <w:r w:rsidR="001478AD" w:rsidRPr="00B66BA4">
              <w:rPr>
                <w:rFonts w:asciiTheme="minorHAnsi" w:hAnsiTheme="minorHAnsi" w:cs="Arial"/>
                <w:bCs/>
                <w:sz w:val="22"/>
                <w:szCs w:val="22"/>
              </w:rPr>
              <w:t xml:space="preserve"> B</w:t>
            </w:r>
          </w:p>
          <w:p w14:paraId="768D7A18" w14:textId="3E434628" w:rsidR="00EA71FF" w:rsidRPr="00B66BA4" w:rsidRDefault="001478AD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7 – 11 </w:t>
            </w:r>
            <w:r w:rsidR="00EA71FF" w:rsidRPr="00B66BA4">
              <w:rPr>
                <w:rFonts w:asciiTheme="minorHAnsi" w:hAnsiTheme="minorHAnsi" w:cs="Arial"/>
                <w:sz w:val="22"/>
                <w:szCs w:val="22"/>
              </w:rPr>
              <w:t xml:space="preserve">March </w:t>
            </w:r>
          </w:p>
        </w:tc>
      </w:tr>
      <w:tr w:rsidR="00EA71FF" w:rsidRPr="0093286D" w14:paraId="78A77F57" w14:textId="77777777" w:rsidTr="00687AE8">
        <w:trPr>
          <w:trHeight w:val="680"/>
        </w:trPr>
        <w:tc>
          <w:tcPr>
            <w:tcW w:w="1745" w:type="dxa"/>
            <w:vMerge/>
            <w:vAlign w:val="center"/>
          </w:tcPr>
          <w:p w14:paraId="735323E6" w14:textId="77777777" w:rsidR="00EA71FF" w:rsidRPr="00687AE8" w:rsidRDefault="00EA71FF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579515CE" w14:textId="77777777" w:rsidR="00EA71FF" w:rsidRPr="00687AE8" w:rsidRDefault="00EA71FF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Free hand drawing</w:t>
            </w:r>
          </w:p>
        </w:tc>
        <w:tc>
          <w:tcPr>
            <w:tcW w:w="2527" w:type="dxa"/>
            <w:vMerge/>
          </w:tcPr>
          <w:p w14:paraId="0D72655E" w14:textId="77777777" w:rsidR="00EA71FF" w:rsidRPr="00A94F54" w:rsidRDefault="00EA71FF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A71FF" w:rsidRPr="0093286D" w14:paraId="37413576" w14:textId="77777777" w:rsidTr="00687AE8">
        <w:trPr>
          <w:trHeight w:val="680"/>
        </w:trPr>
        <w:tc>
          <w:tcPr>
            <w:tcW w:w="1745" w:type="dxa"/>
            <w:vMerge/>
            <w:vAlign w:val="center"/>
          </w:tcPr>
          <w:p w14:paraId="4CCD35A6" w14:textId="77777777" w:rsidR="00EA71FF" w:rsidRPr="00687AE8" w:rsidRDefault="00EA71FF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779003AF" w14:textId="77777777" w:rsidR="00EA71FF" w:rsidRPr="00687AE8" w:rsidRDefault="00EA71FF" w:rsidP="00EA71FF">
            <w:pPr>
              <w:rPr>
                <w:rFonts w:asciiTheme="minorHAnsi" w:hAnsiTheme="minorHAnsi" w:cs="Arial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Instrument Drawing</w:t>
            </w:r>
          </w:p>
        </w:tc>
        <w:tc>
          <w:tcPr>
            <w:tcW w:w="2527" w:type="dxa"/>
            <w:vMerge/>
          </w:tcPr>
          <w:p w14:paraId="6AEA3D5E" w14:textId="77777777" w:rsidR="00EA71FF" w:rsidRPr="00A94F54" w:rsidRDefault="00EA71FF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A71FF" w:rsidRPr="0093286D" w14:paraId="1DB380AC" w14:textId="77777777" w:rsidTr="00687AE8">
        <w:trPr>
          <w:trHeight w:val="680"/>
        </w:trPr>
        <w:tc>
          <w:tcPr>
            <w:tcW w:w="1745" w:type="dxa"/>
            <w:vMerge/>
            <w:vAlign w:val="center"/>
          </w:tcPr>
          <w:p w14:paraId="5BACC283" w14:textId="77777777" w:rsidR="00EA71FF" w:rsidRPr="00687AE8" w:rsidRDefault="00EA71FF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0DAF02D8" w14:textId="77777777" w:rsidR="00EA71FF" w:rsidRPr="00687AE8" w:rsidRDefault="00EA71FF" w:rsidP="00EA71FF">
            <w:pPr>
              <w:rPr>
                <w:rFonts w:asciiTheme="minorHAnsi" w:hAnsiTheme="minorHAnsi" w:cs="Arial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Geometric Construction</w:t>
            </w:r>
          </w:p>
        </w:tc>
        <w:tc>
          <w:tcPr>
            <w:tcW w:w="2527" w:type="dxa"/>
            <w:vMerge/>
          </w:tcPr>
          <w:p w14:paraId="0E0CD77D" w14:textId="77777777" w:rsidR="00EA71FF" w:rsidRPr="00A94F54" w:rsidRDefault="00EA71FF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A71FF" w:rsidRPr="0093286D" w14:paraId="62FABBA2" w14:textId="77777777" w:rsidTr="00687AE8">
        <w:trPr>
          <w:trHeight w:val="680"/>
        </w:trPr>
        <w:tc>
          <w:tcPr>
            <w:tcW w:w="1745" w:type="dxa"/>
            <w:vMerge/>
            <w:vAlign w:val="center"/>
          </w:tcPr>
          <w:p w14:paraId="0A5C0B0C" w14:textId="77777777" w:rsidR="00EA71FF" w:rsidRPr="00687AE8" w:rsidRDefault="00EA71FF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0820868E" w14:textId="77777777" w:rsidR="00EA71FF" w:rsidRPr="00687AE8" w:rsidRDefault="00EA71FF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Orthographic projection</w:t>
            </w:r>
          </w:p>
        </w:tc>
        <w:tc>
          <w:tcPr>
            <w:tcW w:w="2527" w:type="dxa"/>
            <w:vMerge/>
          </w:tcPr>
          <w:p w14:paraId="62D6BC17" w14:textId="77777777" w:rsidR="00EA71FF" w:rsidRPr="00A94F54" w:rsidRDefault="00EA71FF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81101" w:rsidRPr="0093286D" w14:paraId="565A9C6A" w14:textId="77777777" w:rsidTr="00E23DC1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47FD2AAA" w14:textId="253A32FC" w:rsidR="00081101" w:rsidRPr="00A94F54" w:rsidRDefault="002B1B8D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1478AD">
              <w:rPr>
                <w:rFonts w:asciiTheme="minorHAnsi" w:hAnsiTheme="minorHAnsi" w:cs="Arial"/>
                <w:b/>
                <w:sz w:val="22"/>
                <w:szCs w:val="22"/>
              </w:rPr>
              <w:t>5 April 202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1478AD">
              <w:rPr>
                <w:rFonts w:asciiTheme="minorHAnsi" w:hAnsiTheme="minorHAnsi" w:cs="Arial"/>
                <w:b/>
                <w:sz w:val="22"/>
                <w:szCs w:val="22"/>
              </w:rPr>
              <w:t>24 June 2022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F46682" w:rsidRPr="0093286D" w14:paraId="31964249" w14:textId="77777777" w:rsidTr="00687AE8">
        <w:trPr>
          <w:trHeight w:val="850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D2F747C" w14:textId="77777777" w:rsidR="00F46682" w:rsidRPr="0080747D" w:rsidRDefault="00F46682" w:rsidP="00F46682">
            <w:pPr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Civil Drawing</w:t>
            </w:r>
          </w:p>
          <w:p w14:paraId="50949B0D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0D320A" w14:textId="77777777" w:rsidR="00F46682" w:rsidRPr="00687AE8" w:rsidRDefault="00F46682" w:rsidP="00CC7838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Civil Drawing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458E30" w14:textId="5D2187BB" w:rsidR="00F46682" w:rsidRPr="00B66BA4" w:rsidRDefault="00F46682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</w:p>
          <w:p w14:paraId="26BA687F" w14:textId="7F4432DF" w:rsidR="007E0F0A" w:rsidRPr="00B66BA4" w:rsidRDefault="001478AD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Two Coursework</w:t>
            </w:r>
          </w:p>
          <w:p w14:paraId="6222D9D3" w14:textId="34B04560" w:rsidR="001478AD" w:rsidRPr="00B66BA4" w:rsidRDefault="007E0F0A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d</w:t>
            </w:r>
            <w:r w:rsidR="001478AD" w:rsidRPr="00B66BA4">
              <w:rPr>
                <w:rFonts w:asciiTheme="minorHAnsi" w:hAnsiTheme="minorHAnsi" w:cs="Arial"/>
                <w:bCs/>
                <w:sz w:val="22"/>
                <w:szCs w:val="22"/>
              </w:rPr>
              <w:t>rawings</w:t>
            </w:r>
          </w:p>
          <w:p w14:paraId="20791041" w14:textId="2E5E6DBD" w:rsidR="001478AD" w:rsidRPr="00B66BA4" w:rsidRDefault="007E0F0A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22 April</w:t>
            </w:r>
          </w:p>
          <w:p w14:paraId="4466876C" w14:textId="4BD33A6E" w:rsidR="001478AD" w:rsidRPr="00B66BA4" w:rsidRDefault="001478AD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PAT PHASE 1</w:t>
            </w:r>
          </w:p>
          <w:p w14:paraId="191B01FD" w14:textId="7821FA71" w:rsidR="00F46682" w:rsidRPr="00B66BA4" w:rsidRDefault="007E0F0A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20 May</w:t>
            </w:r>
          </w:p>
          <w:p w14:paraId="3C27F5BE" w14:textId="6A60FA5B" w:rsidR="00F46682" w:rsidRPr="00B66BA4" w:rsidRDefault="00F46682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0328BFA8" w14:textId="5931262F" w:rsidR="007E0F0A" w:rsidRPr="00B66BA4" w:rsidRDefault="001E5076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One Coursework </w:t>
            </w:r>
          </w:p>
          <w:p w14:paraId="640B41A7" w14:textId="0688068B" w:rsidR="00F46682" w:rsidRPr="00B66BA4" w:rsidRDefault="001E5076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drawing </w:t>
            </w:r>
          </w:p>
          <w:p w14:paraId="1EE29663" w14:textId="47ED4F7B" w:rsidR="00F46682" w:rsidRPr="00B66BA4" w:rsidRDefault="007E0F0A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27 May</w:t>
            </w:r>
          </w:p>
          <w:p w14:paraId="7DA165A4" w14:textId="18AFABA5" w:rsidR="00F46682" w:rsidRPr="00B66BA4" w:rsidRDefault="00F46682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B66BA4">
              <w:rPr>
                <w:rFonts w:asciiTheme="minorHAnsi" w:hAnsiTheme="minorHAnsi" w:cs="Arial"/>
                <w:sz w:val="22"/>
                <w:szCs w:val="22"/>
              </w:rPr>
              <w:t>June Exams</w:t>
            </w:r>
          </w:p>
          <w:p w14:paraId="33C54289" w14:textId="47DA4EC6" w:rsidR="00F46682" w:rsidRPr="00B66BA4" w:rsidRDefault="001478AD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13 – 24 June</w:t>
            </w:r>
            <w:r w:rsidR="00F46682" w:rsidRPr="00B66BA4">
              <w:rPr>
                <w:rFonts w:asciiTheme="minorHAnsi" w:hAnsiTheme="minorHAnsi" w:cs="Arial"/>
                <w:sz w:val="22"/>
                <w:szCs w:val="22"/>
              </w:rPr>
              <w:tab/>
            </w:r>
          </w:p>
        </w:tc>
      </w:tr>
      <w:tr w:rsidR="00F46682" w:rsidRPr="0093286D" w14:paraId="3C176235" w14:textId="77777777" w:rsidTr="00687AE8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9AD0E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F0D751" w14:textId="77777777" w:rsidR="00F46682" w:rsidRPr="00687AE8" w:rsidRDefault="00F46682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1-Point Perspective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C810130" w14:textId="77777777" w:rsidR="00F46682" w:rsidRDefault="00F46682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46682" w:rsidRPr="0093286D" w14:paraId="55E0DCC6" w14:textId="77777777" w:rsidTr="00687AE8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F67F0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E3567B" w14:textId="77777777" w:rsidR="00F46682" w:rsidRPr="00687AE8" w:rsidRDefault="00F46682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Electrical Drawing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07795C91" w14:textId="77777777" w:rsidR="00F46682" w:rsidRDefault="00F46682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46682" w:rsidRPr="0093286D" w14:paraId="1D098B74" w14:textId="77777777" w:rsidTr="00687AE8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827751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81AAB" w14:textId="77777777" w:rsidR="00F46682" w:rsidRPr="00687AE8" w:rsidRDefault="00005129" w:rsidP="00005129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Practical </w:t>
            </w:r>
            <w:r w:rsidR="00F46682" w:rsidRPr="00687AE8">
              <w:rPr>
                <w:rFonts w:asciiTheme="minorHAnsi" w:hAnsiTheme="minorHAnsi"/>
                <w:sz w:val="22"/>
              </w:rPr>
              <w:t>T</w:t>
            </w:r>
            <w:r>
              <w:rPr>
                <w:rFonts w:asciiTheme="minorHAnsi" w:hAnsiTheme="minorHAnsi"/>
                <w:sz w:val="22"/>
              </w:rPr>
              <w:t xml:space="preserve">ask: </w:t>
            </w:r>
            <w:r w:rsidR="00F46682" w:rsidRPr="00687AE8">
              <w:rPr>
                <w:rFonts w:asciiTheme="minorHAnsi" w:hAnsiTheme="minorHAnsi"/>
                <w:sz w:val="22"/>
              </w:rPr>
              <w:t>C</w:t>
            </w:r>
            <w:r>
              <w:rPr>
                <w:rFonts w:asciiTheme="minorHAnsi" w:hAnsiTheme="minorHAnsi"/>
                <w:sz w:val="22"/>
              </w:rPr>
              <w:t>ivil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393ED75" w14:textId="77777777" w:rsidR="00F46682" w:rsidRPr="00A94F54" w:rsidRDefault="00F46682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81101" w:rsidRPr="0093286D" w14:paraId="7E214B75" w14:textId="77777777" w:rsidTr="00783244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1237B4D7" w14:textId="108C3D91" w:rsidR="00081101" w:rsidRPr="00A94F54" w:rsidRDefault="002B1B8D" w:rsidP="009E15CA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 (</w:t>
            </w:r>
            <w:r w:rsidR="007E0F0A">
              <w:rPr>
                <w:rFonts w:asciiTheme="minorHAnsi" w:hAnsiTheme="minorHAnsi" w:cs="Arial"/>
                <w:b/>
                <w:sz w:val="22"/>
                <w:szCs w:val="22"/>
              </w:rPr>
              <w:t>19 July 202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>11 Novem</w:t>
            </w:r>
            <w:r w:rsidR="00D77D68">
              <w:rPr>
                <w:rFonts w:asciiTheme="minorHAnsi" w:hAnsiTheme="minorHAnsi" w:cs="Arial"/>
                <w:b/>
                <w:sz w:val="22"/>
                <w:szCs w:val="22"/>
              </w:rPr>
              <w:t>ber</w:t>
            </w:r>
            <w:r w:rsidR="00CC0414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2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F46682" w:rsidRPr="0093286D" w14:paraId="0827DA60" w14:textId="77777777" w:rsidTr="00687AE8">
        <w:trPr>
          <w:trHeight w:val="1134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58BFEA" w14:textId="77777777" w:rsidR="00F46682" w:rsidRPr="0080747D" w:rsidRDefault="00F46682" w:rsidP="00F46682">
            <w:pPr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Mechanical Drawing</w:t>
            </w:r>
          </w:p>
          <w:p w14:paraId="0DC749F4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CD63B" w14:textId="77777777" w:rsidR="00F46682" w:rsidRPr="00687AE8" w:rsidRDefault="00F46682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Mechanical Drawing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7635EF0" w14:textId="2658A119" w:rsidR="00F46682" w:rsidRPr="00B66BA4" w:rsidRDefault="00F46682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12190D72" w14:textId="77777777" w:rsidR="00CC0414" w:rsidRPr="00B66BA4" w:rsidRDefault="00CC0414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Three Coursework</w:t>
            </w:r>
          </w:p>
          <w:p w14:paraId="14216283" w14:textId="41519965" w:rsidR="00CC0414" w:rsidRPr="00B66BA4" w:rsidRDefault="00CC0414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drawings</w:t>
            </w:r>
          </w:p>
          <w:p w14:paraId="57466AF4" w14:textId="5D10E188" w:rsidR="00CC0414" w:rsidRPr="00B66BA4" w:rsidRDefault="00CC0414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Controlled Test A</w:t>
            </w:r>
          </w:p>
          <w:p w14:paraId="37516CAC" w14:textId="27658DC4" w:rsidR="00F46682" w:rsidRPr="00B66BA4" w:rsidRDefault="00CC0414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15 – 19 Aug</w:t>
            </w:r>
          </w:p>
          <w:p w14:paraId="49C2CBD7" w14:textId="312912DA" w:rsidR="00F46682" w:rsidRPr="00B66BA4" w:rsidRDefault="00F46682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 w:rsidR="00B66BA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2452C682" w14:textId="7BF4E7DB" w:rsidR="002E1C3A" w:rsidRPr="00B66BA4" w:rsidRDefault="001E5076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11E5E559" w14:textId="2631B779" w:rsidR="002E1C3A" w:rsidRPr="00B66BA4" w:rsidRDefault="002E1C3A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1E5076" w:rsidRPr="00B66BA4">
              <w:rPr>
                <w:rFonts w:asciiTheme="minorHAnsi" w:hAnsiTheme="minorHAnsi" w:cs="Arial"/>
                <w:sz w:val="22"/>
                <w:szCs w:val="22"/>
              </w:rPr>
              <w:t>rawings</w:t>
            </w:r>
          </w:p>
          <w:p w14:paraId="20E5FEE9" w14:textId="5EF840E9" w:rsidR="002E1C3A" w:rsidRPr="00B66BA4" w:rsidRDefault="002E1C3A" w:rsidP="00B66BA4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ontrolled Test B</w:t>
            </w:r>
          </w:p>
          <w:p w14:paraId="026984C6" w14:textId="1CC95904" w:rsidR="002E1C3A" w:rsidRPr="00B66BA4" w:rsidRDefault="002E1C3A" w:rsidP="00B66BA4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Cs/>
                <w:sz w:val="22"/>
                <w:szCs w:val="22"/>
              </w:rPr>
              <w:t>12 – 16 Sep</w:t>
            </w:r>
          </w:p>
          <w:p w14:paraId="755DBBF9" w14:textId="0FF6AB8F" w:rsidR="002E1C3A" w:rsidRPr="00B66BA4" w:rsidRDefault="002E1C3A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PAT PHASE 2</w:t>
            </w:r>
          </w:p>
          <w:p w14:paraId="684FF316" w14:textId="2B5D9256" w:rsidR="002E1C3A" w:rsidRPr="00B66BA4" w:rsidRDefault="002E1C3A" w:rsidP="00B66B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sz w:val="22"/>
                <w:szCs w:val="22"/>
              </w:rPr>
              <w:t>9 September</w:t>
            </w:r>
          </w:p>
          <w:p w14:paraId="7E7F4AC6" w14:textId="4B12EC06" w:rsidR="002E1C3A" w:rsidRPr="00B66BA4" w:rsidRDefault="00B66BA4" w:rsidP="00B66B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Task 9: </w:t>
            </w:r>
            <w:r w:rsidR="002E1C3A" w:rsidRPr="00B66BA4">
              <w:rPr>
                <w:rFonts w:asciiTheme="minorHAnsi" w:hAnsiTheme="minorHAnsi" w:cs="Arial"/>
                <w:sz w:val="22"/>
                <w:szCs w:val="22"/>
              </w:rPr>
              <w:t>October Exam</w:t>
            </w:r>
          </w:p>
          <w:p w14:paraId="5C17626D" w14:textId="121309A8" w:rsidR="00F46682" w:rsidRPr="00B66BA4" w:rsidRDefault="002E1C3A" w:rsidP="002B1B8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66BA4">
              <w:rPr>
                <w:rFonts w:asciiTheme="minorHAnsi" w:hAnsiTheme="minorHAnsi" w:cs="Arial"/>
                <w:b/>
                <w:sz w:val="22"/>
                <w:szCs w:val="22"/>
              </w:rPr>
              <w:t>24 Oct – 11 Nov</w:t>
            </w:r>
            <w:bookmarkStart w:id="0" w:name="_GoBack"/>
            <w:bookmarkEnd w:id="0"/>
          </w:p>
        </w:tc>
      </w:tr>
      <w:tr w:rsidR="00F46682" w:rsidRPr="0093286D" w14:paraId="0ADCD47A" w14:textId="77777777" w:rsidTr="00687AE8">
        <w:trPr>
          <w:trHeight w:val="113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F14221" w14:textId="77777777" w:rsidR="00F46682" w:rsidRPr="00687AE8" w:rsidRDefault="00F46682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2E119" w14:textId="77777777" w:rsidR="00F46682" w:rsidRPr="00687AE8" w:rsidRDefault="00F46682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Isometric Drawing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50278B0" w14:textId="77777777" w:rsidR="00F46682" w:rsidRPr="0093286D" w:rsidRDefault="00F46682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F46682" w:rsidRPr="0093286D" w14:paraId="0A00EC73" w14:textId="77777777" w:rsidTr="00687AE8">
        <w:trPr>
          <w:trHeight w:val="113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D00C4F" w14:textId="77777777" w:rsidR="00F46682" w:rsidRPr="00687AE8" w:rsidRDefault="00F4668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112F" w14:textId="77777777" w:rsidR="00F46682" w:rsidRPr="00687AE8" w:rsidRDefault="00005129" w:rsidP="00005129">
            <w:pPr>
              <w:rPr>
                <w:rFonts w:asciiTheme="minorHAnsi" w:hAnsiTheme="minorHAnsi" w:cs="Tahoma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Practical </w:t>
            </w:r>
            <w:r w:rsidRPr="00687AE8">
              <w:rPr>
                <w:rFonts w:asciiTheme="minorHAnsi" w:hAnsiTheme="minorHAnsi"/>
                <w:sz w:val="22"/>
              </w:rPr>
              <w:t>T</w:t>
            </w:r>
            <w:r>
              <w:rPr>
                <w:rFonts w:asciiTheme="minorHAnsi" w:hAnsiTheme="minorHAnsi"/>
                <w:sz w:val="22"/>
              </w:rPr>
              <w:t>ask: Mechanical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22113C9" w14:textId="77777777" w:rsidR="00F46682" w:rsidRPr="0093286D" w:rsidRDefault="00F46682" w:rsidP="00DC5D85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05233A3E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C647B"/>
    <w:multiLevelType w:val="hybridMultilevel"/>
    <w:tmpl w:val="1292C8E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D3BCE"/>
    <w:multiLevelType w:val="hybridMultilevel"/>
    <w:tmpl w:val="069A9D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6CDE4BAF"/>
    <w:multiLevelType w:val="hybridMultilevel"/>
    <w:tmpl w:val="685886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3C0760"/>
    <w:multiLevelType w:val="hybridMultilevel"/>
    <w:tmpl w:val="311437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"/>
  </w:num>
  <w:num w:numId="4">
    <w:abstractNumId w:val="4"/>
  </w:num>
  <w:num w:numId="5">
    <w:abstractNumId w:val="2"/>
  </w:num>
  <w:num w:numId="6">
    <w:abstractNumId w:val="19"/>
  </w:num>
  <w:num w:numId="7">
    <w:abstractNumId w:val="5"/>
  </w:num>
  <w:num w:numId="8">
    <w:abstractNumId w:val="6"/>
  </w:num>
  <w:num w:numId="9">
    <w:abstractNumId w:val="10"/>
  </w:num>
  <w:num w:numId="10">
    <w:abstractNumId w:val="14"/>
  </w:num>
  <w:num w:numId="11">
    <w:abstractNumId w:val="7"/>
  </w:num>
  <w:num w:numId="12">
    <w:abstractNumId w:val="13"/>
  </w:num>
  <w:num w:numId="13">
    <w:abstractNumId w:val="3"/>
  </w:num>
  <w:num w:numId="14">
    <w:abstractNumId w:val="15"/>
  </w:num>
  <w:num w:numId="15">
    <w:abstractNumId w:val="0"/>
  </w:num>
  <w:num w:numId="16">
    <w:abstractNumId w:val="18"/>
  </w:num>
  <w:num w:numId="17">
    <w:abstractNumId w:val="16"/>
  </w:num>
  <w:num w:numId="18">
    <w:abstractNumId w:val="8"/>
  </w:num>
  <w:num w:numId="19">
    <w:abstractNumId w:val="12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05129"/>
    <w:rsid w:val="0001199C"/>
    <w:rsid w:val="000304E7"/>
    <w:rsid w:val="000567C3"/>
    <w:rsid w:val="00080749"/>
    <w:rsid w:val="00081101"/>
    <w:rsid w:val="000D451D"/>
    <w:rsid w:val="00124910"/>
    <w:rsid w:val="00124F58"/>
    <w:rsid w:val="00142AB6"/>
    <w:rsid w:val="001478AD"/>
    <w:rsid w:val="00194133"/>
    <w:rsid w:val="001B2C5B"/>
    <w:rsid w:val="001E5076"/>
    <w:rsid w:val="00246818"/>
    <w:rsid w:val="00252EC9"/>
    <w:rsid w:val="00274AB7"/>
    <w:rsid w:val="00293CCC"/>
    <w:rsid w:val="002A3D20"/>
    <w:rsid w:val="002B1B8D"/>
    <w:rsid w:val="002C0C5A"/>
    <w:rsid w:val="002D4E60"/>
    <w:rsid w:val="002E19EA"/>
    <w:rsid w:val="002E1C3A"/>
    <w:rsid w:val="00334C08"/>
    <w:rsid w:val="0034225D"/>
    <w:rsid w:val="003639A8"/>
    <w:rsid w:val="003B673E"/>
    <w:rsid w:val="003D668E"/>
    <w:rsid w:val="003F3C87"/>
    <w:rsid w:val="004026AC"/>
    <w:rsid w:val="00422B44"/>
    <w:rsid w:val="004454D6"/>
    <w:rsid w:val="00453BF5"/>
    <w:rsid w:val="004B40C4"/>
    <w:rsid w:val="004D484B"/>
    <w:rsid w:val="00507907"/>
    <w:rsid w:val="005368CA"/>
    <w:rsid w:val="00537847"/>
    <w:rsid w:val="005518A3"/>
    <w:rsid w:val="00554156"/>
    <w:rsid w:val="00583065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87AE8"/>
    <w:rsid w:val="006B77E0"/>
    <w:rsid w:val="006F0970"/>
    <w:rsid w:val="006F3A26"/>
    <w:rsid w:val="007153EA"/>
    <w:rsid w:val="007227B6"/>
    <w:rsid w:val="00746672"/>
    <w:rsid w:val="00755A91"/>
    <w:rsid w:val="00781145"/>
    <w:rsid w:val="00783244"/>
    <w:rsid w:val="007D0829"/>
    <w:rsid w:val="007E0F0A"/>
    <w:rsid w:val="007F5D4F"/>
    <w:rsid w:val="0080747D"/>
    <w:rsid w:val="0085093F"/>
    <w:rsid w:val="0087222D"/>
    <w:rsid w:val="008A2B20"/>
    <w:rsid w:val="008F23F1"/>
    <w:rsid w:val="008F501F"/>
    <w:rsid w:val="009118BE"/>
    <w:rsid w:val="00916121"/>
    <w:rsid w:val="0093286D"/>
    <w:rsid w:val="0094260E"/>
    <w:rsid w:val="009568FE"/>
    <w:rsid w:val="00963DC6"/>
    <w:rsid w:val="009A2269"/>
    <w:rsid w:val="009A5BA5"/>
    <w:rsid w:val="009E15CA"/>
    <w:rsid w:val="009F1DD0"/>
    <w:rsid w:val="00A3055B"/>
    <w:rsid w:val="00A425FA"/>
    <w:rsid w:val="00A7767D"/>
    <w:rsid w:val="00A9055D"/>
    <w:rsid w:val="00A94F54"/>
    <w:rsid w:val="00AC7343"/>
    <w:rsid w:val="00B4041E"/>
    <w:rsid w:val="00B56E34"/>
    <w:rsid w:val="00B66BA4"/>
    <w:rsid w:val="00B920DD"/>
    <w:rsid w:val="00BB573E"/>
    <w:rsid w:val="00BD2DDD"/>
    <w:rsid w:val="00BE1F4C"/>
    <w:rsid w:val="00C00610"/>
    <w:rsid w:val="00C566CA"/>
    <w:rsid w:val="00CA0065"/>
    <w:rsid w:val="00CC0414"/>
    <w:rsid w:val="00CC20ED"/>
    <w:rsid w:val="00CC7838"/>
    <w:rsid w:val="00CD455E"/>
    <w:rsid w:val="00D018EF"/>
    <w:rsid w:val="00D06A31"/>
    <w:rsid w:val="00D20795"/>
    <w:rsid w:val="00D220A4"/>
    <w:rsid w:val="00D23E01"/>
    <w:rsid w:val="00D77D68"/>
    <w:rsid w:val="00D921B9"/>
    <w:rsid w:val="00DB01BB"/>
    <w:rsid w:val="00DC5D85"/>
    <w:rsid w:val="00E70B45"/>
    <w:rsid w:val="00E83847"/>
    <w:rsid w:val="00E921FF"/>
    <w:rsid w:val="00EA71FF"/>
    <w:rsid w:val="00EB0148"/>
    <w:rsid w:val="00EB111F"/>
    <w:rsid w:val="00EB37E8"/>
    <w:rsid w:val="00EC3695"/>
    <w:rsid w:val="00EE4F5E"/>
    <w:rsid w:val="00F06215"/>
    <w:rsid w:val="00F10874"/>
    <w:rsid w:val="00F25C6E"/>
    <w:rsid w:val="00F3213E"/>
    <w:rsid w:val="00F46682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E684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6</cp:revision>
  <dcterms:created xsi:type="dcterms:W3CDTF">2021-12-14T08:35:00Z</dcterms:created>
  <dcterms:modified xsi:type="dcterms:W3CDTF">2022-03-10T06:15:00Z</dcterms:modified>
</cp:coreProperties>
</file>